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Default="001B5971" w:rsidP="001B5971">
      <w:pPr>
        <w:pStyle w:val="Heading1"/>
      </w:pPr>
      <w:r>
        <w:lastRenderedPageBreak/>
        <w:t>Angular Material Table, Filter, Sort, Paging</w:t>
      </w:r>
    </w:p>
    <w:p w:rsidR="001B5971" w:rsidRDefault="001B5971" w:rsidP="001B5971">
      <w:r>
        <w:t xml:space="preserve">We are going to divide this article into two major parts. First part will consist of creating environment files, HTTP repository service and creating new Owner module with lazy loading feature. As we can see, all of this </w:t>
      </w:r>
      <w:r>
        <w:rPr>
          <w:noProof/>
        </w:rPr>
        <w:t>is</w:t>
      </w:r>
      <w:r>
        <w:t xml:space="preserve"> Angular specifics so we won’t dive </w:t>
      </w:r>
      <w:r w:rsidRPr="001B5971">
        <w:rPr>
          <w:noProof/>
        </w:rPr>
        <w:t>t</w:t>
      </w:r>
      <w:r>
        <w:rPr>
          <w:noProof/>
        </w:rPr>
        <w:t>o</w:t>
      </w:r>
      <w:r w:rsidRPr="001B5971">
        <w:rPr>
          <w:noProof/>
        </w:rPr>
        <w:t>o</w:t>
      </w:r>
      <w:r>
        <w:t xml:space="preserve"> deep into this sections. We already have our </w:t>
      </w:r>
      <w:hyperlink r:id="rId24" w:history="1">
        <w:r w:rsidRPr="001B5971">
          <w:rPr>
            <w:rStyle w:val="Hyperlink"/>
          </w:rPr>
          <w:t>Angular Series</w:t>
        </w:r>
      </w:hyperlink>
      <w:r>
        <w:t xml:space="preserve"> in which we </w:t>
      </w:r>
      <w:r w:rsidRPr="001B5971">
        <w:rPr>
          <w:noProof/>
        </w:rPr>
        <w:t>talked</w:t>
      </w:r>
      <w:r>
        <w:t xml:space="preserve"> about </w:t>
      </w:r>
      <w:r w:rsidRPr="001B5971">
        <w:rPr>
          <w:noProof/>
        </w:rPr>
        <w:t>thes</w:t>
      </w:r>
      <w:r>
        <w:rPr>
          <w:noProof/>
        </w:rPr>
        <w:t>e</w:t>
      </w:r>
      <w:r w:rsidRPr="001B5971">
        <w:rPr>
          <w:noProof/>
        </w:rPr>
        <w:t xml:space="preserve"> topics</w:t>
      </w:r>
      <w:r>
        <w:t xml:space="preserve"> in great detail. So if you are not familiar with this topics, we strongly recommend </w:t>
      </w:r>
      <w:r>
        <w:rPr>
          <w:noProof/>
        </w:rPr>
        <w:t>reading</w:t>
      </w:r>
      <w:r>
        <w:t xml:space="preserve"> the </w:t>
      </w:r>
      <w:r w:rsidRPr="001B5971">
        <w:rPr>
          <w:noProof/>
        </w:rPr>
        <w:t>mentioned</w:t>
      </w:r>
      <w:r>
        <w:t xml:space="preserve"> series of articles.</w:t>
      </w:r>
    </w:p>
    <w:p w:rsidR="001B5971" w:rsidRDefault="001B5971" w:rsidP="001B5971">
      <w:r>
        <w:t xml:space="preserve">The second part will consist of creating a material table and populating that table with data from our server. </w:t>
      </w:r>
      <w:r w:rsidRPr="001B5971">
        <w:rPr>
          <w:noProof/>
        </w:rPr>
        <w:t>Furthermore</w:t>
      </w:r>
      <w:r>
        <w:rPr>
          <w:noProof/>
        </w:rPr>
        <w:t>,</w:t>
      </w:r>
      <w:r>
        <w:t xml:space="preserve"> we are going to create the filter, sorting and paging functionalities for that data.</w:t>
      </w:r>
    </w:p>
    <w:p w:rsidR="001B5971" w:rsidRPr="001B5971" w:rsidRDefault="001B5971" w:rsidP="001B5971">
      <w:bookmarkStart w:id="0" w:name="_GoBack"/>
      <w:bookmarkEnd w:id="0"/>
    </w:p>
    <w:sectPr w:rsidR="001B5971" w:rsidRPr="001B59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qQUAoI7bLiwAAAA="/>
  </w:docVars>
  <w:rsids>
    <w:rsidRoot w:val="006A1438"/>
    <w:rsid w:val="00007061"/>
    <w:rsid w:val="000441AF"/>
    <w:rsid w:val="00086718"/>
    <w:rsid w:val="00106C68"/>
    <w:rsid w:val="001107E2"/>
    <w:rsid w:val="001B5971"/>
    <w:rsid w:val="001D539C"/>
    <w:rsid w:val="001F3A13"/>
    <w:rsid w:val="00220884"/>
    <w:rsid w:val="002D5244"/>
    <w:rsid w:val="00316AA6"/>
    <w:rsid w:val="00330E79"/>
    <w:rsid w:val="003B5A40"/>
    <w:rsid w:val="003C4040"/>
    <w:rsid w:val="003F769C"/>
    <w:rsid w:val="00433F68"/>
    <w:rsid w:val="00445420"/>
    <w:rsid w:val="00486B71"/>
    <w:rsid w:val="00522DD3"/>
    <w:rsid w:val="00561544"/>
    <w:rsid w:val="005639EF"/>
    <w:rsid w:val="005942C0"/>
    <w:rsid w:val="0062282D"/>
    <w:rsid w:val="00627979"/>
    <w:rsid w:val="00685BCC"/>
    <w:rsid w:val="006A1438"/>
    <w:rsid w:val="006B7260"/>
    <w:rsid w:val="006D4006"/>
    <w:rsid w:val="00957B3F"/>
    <w:rsid w:val="00962932"/>
    <w:rsid w:val="009D1766"/>
    <w:rsid w:val="009D5EFE"/>
    <w:rsid w:val="00A318C4"/>
    <w:rsid w:val="00A34774"/>
    <w:rsid w:val="00A51FA5"/>
    <w:rsid w:val="00B26951"/>
    <w:rsid w:val="00B852FA"/>
    <w:rsid w:val="00BC008C"/>
    <w:rsid w:val="00C370D8"/>
    <w:rsid w:val="00C460D8"/>
    <w:rsid w:val="00C66026"/>
    <w:rsid w:val="00CE0888"/>
    <w:rsid w:val="00D54E6A"/>
    <w:rsid w:val="00D80AE2"/>
    <w:rsid w:val="00DA76B2"/>
    <w:rsid w:val="00DC19A0"/>
    <w:rsid w:val="00E77060"/>
    <w:rsid w:val="00F6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gi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gif"/><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code-maze.com/angular-series/" TargetMode="Externa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TotalTime>
  <Pages>20</Pages>
  <Words>3133</Words>
  <Characters>1786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3</cp:revision>
  <dcterms:created xsi:type="dcterms:W3CDTF">2018-08-23T18:15:00Z</dcterms:created>
  <dcterms:modified xsi:type="dcterms:W3CDTF">2018-08-26T13:47:00Z</dcterms:modified>
</cp:coreProperties>
</file>